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3F4F9AE0" w14:textId="50CE471E" w:rsidR="00334E27" w:rsidRPr="00334E27" w:rsidRDefault="00334E27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7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</w:t>
        </w:r>
        <w:r w:rsidRPr="00334E27">
          <w:rPr>
            <w:rStyle w:val="Hyperlink"/>
            <w:rFonts w:ascii="Arial" w:hAnsi="Arial" w:cs="Arial"/>
            <w:i/>
          </w:rPr>
          <w:t>i</w:t>
        </w:r>
        <w:r w:rsidRPr="00334E27">
          <w:rPr>
            <w:rStyle w:val="Hyperlink"/>
            <w:rFonts w:ascii="Arial" w:hAnsi="Arial" w:cs="Arial"/>
            <w:i/>
          </w:rPr>
          <w:t>1891</w:t>
        </w:r>
      </w:hyperlink>
    </w:p>
    <w:p w14:paraId="71913EF9" w14:textId="2B239175" w:rsidR="00334E27" w:rsidRPr="00334E27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Pr="00334E27">
        <w:rPr>
          <w:rFonts w:ascii="Arial" w:hAnsi="Arial" w:cs="Arial"/>
          <w:iCs/>
        </w:rPr>
        <w:t>.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</w:rPr>
        <w:t>(2023).</w:t>
      </w:r>
      <w:r>
        <w:rPr>
          <w:rFonts w:ascii="Arial" w:hAnsi="Arial" w:cs="Arial"/>
          <w:i/>
        </w:rPr>
        <w:t xml:space="preserve"> </w:t>
      </w:r>
      <w:hyperlink r:id="rId8" w:history="1">
        <w:r w:rsidRPr="00D55CBD">
          <w:rPr>
            <w:rStyle w:val="Hyperlink"/>
            <w:rFonts w:ascii="Arial" w:hAnsi="Arial" w:cs="Arial"/>
            <w:i/>
          </w:rPr>
          <w:t>https://doi.org</w:t>
        </w:r>
        <w:r w:rsidRPr="00D55CBD">
          <w:rPr>
            <w:rStyle w:val="Hyperlink"/>
            <w:rFonts w:ascii="Arial" w:hAnsi="Arial" w:cs="Arial"/>
            <w:i/>
          </w:rPr>
          <w:t>/</w:t>
        </w:r>
        <w:r w:rsidRPr="00D55CBD">
          <w:rPr>
            <w:rStyle w:val="Hyperlink"/>
            <w:rFonts w:ascii="Arial" w:hAnsi="Arial" w:cs="Arial"/>
            <w:i/>
          </w:rPr>
          <w:t>10.1109/JSTQE.2022.3229</w:t>
        </w:r>
        <w:r w:rsidRPr="00D55CBD">
          <w:rPr>
            <w:rStyle w:val="Hyperlink"/>
            <w:rFonts w:ascii="Arial" w:hAnsi="Arial" w:cs="Arial"/>
            <w:i/>
          </w:rPr>
          <w:t>7</w:t>
        </w:r>
        <w:r w:rsidRPr="00D55CBD">
          <w:rPr>
            <w:rStyle w:val="Hyperlink"/>
            <w:rFonts w:ascii="Arial" w:hAnsi="Arial" w:cs="Arial"/>
            <w:i/>
          </w:rPr>
          <w:t>05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9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0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Jianan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11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2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3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Jianan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14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Jianan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15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Jianan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16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Ye Wang, Kam Fai Tam, Nancy Y. Ip and Jianan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>, Lixin Cheng, Jianan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Jianan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Jianan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</w:t>
      </w:r>
      <w:proofErr w:type="spellStart"/>
      <w:r w:rsidRPr="003B5EFC">
        <w:rPr>
          <w:rFonts w:ascii="Arial" w:hAnsi="Arial" w:cs="Arial"/>
        </w:rPr>
        <w:t>biocatalysis</w:t>
      </w:r>
      <w:proofErr w:type="spellEnd"/>
      <w:r w:rsidRPr="003B5EFC">
        <w:rPr>
          <w:rFonts w:ascii="Arial" w:hAnsi="Arial" w:cs="Arial"/>
        </w:rPr>
        <w:t xml:space="preserve">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lastRenderedPageBreak/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Jianan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Jianan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Jianan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Jianan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Jianan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Jianan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Jianan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Jianan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Jianan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Jianan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Jianan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Jianan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Jianan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Jianan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Jianan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Jianan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Jianan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>, Zilong Wen, and Jianan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Jianan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Jianan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Jianan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Jianan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Jianan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Jianan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Jianan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 and Jianan</w:t>
      </w:r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Jianan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Jianan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Jianan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Jianan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>Yang, D. Li, T. Lin, J.J. Zheng, W. Zheng, Jianan</w:t>
      </w:r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Jianan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Jianan</w:t>
      </w:r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Jianan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Jianan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r w:rsidRPr="003B5EFC">
        <w:rPr>
          <w:rFonts w:ascii="Arial" w:hAnsi="Arial" w:cs="Arial"/>
        </w:rPr>
        <w:t>Jianan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lastRenderedPageBreak/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>L. Harries, S. Lam, C. MacAulay, Jianan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9F6D5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6936F" w14:textId="77777777" w:rsidR="000C14C1" w:rsidRDefault="000C14C1" w:rsidP="00F518FA">
      <w:r>
        <w:separator/>
      </w:r>
    </w:p>
  </w:endnote>
  <w:endnote w:type="continuationSeparator" w:id="0">
    <w:p w14:paraId="6A32C8C0" w14:textId="77777777" w:rsidR="000C14C1" w:rsidRDefault="000C14C1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4DADB" w14:textId="77777777" w:rsidR="000C14C1" w:rsidRDefault="000C14C1" w:rsidP="00F518FA">
      <w:r>
        <w:separator/>
      </w:r>
    </w:p>
  </w:footnote>
  <w:footnote w:type="continuationSeparator" w:id="0">
    <w:p w14:paraId="61019CD1" w14:textId="77777777" w:rsidR="000C14C1" w:rsidRDefault="000C14C1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 xml:space="preserve">Jianan Qu, </w:t>
    </w:r>
    <w:r w:rsidRPr="00F518FA">
      <w:rPr>
        <w:rFonts w:ascii="Arial" w:hAnsi="Arial" w:cs="Arial"/>
      </w:rPr>
      <w:t>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gUAOw1AGywAAAA="/>
  </w:docVars>
  <w:rsids>
    <w:rsidRoot w:val="00015047"/>
    <w:rsid w:val="00000085"/>
    <w:rsid w:val="00015047"/>
    <w:rsid w:val="000210A2"/>
    <w:rsid w:val="0002571F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61426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1542"/>
    <w:rsid w:val="00C4495A"/>
    <w:rsid w:val="00C47B7F"/>
    <w:rsid w:val="00C52A8E"/>
    <w:rsid w:val="00C573A0"/>
    <w:rsid w:val="00C60312"/>
    <w:rsid w:val="00C6750F"/>
    <w:rsid w:val="00C73F7B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JSTQE.2022.3229705" TargetMode="External"/><Relationship Id="rId13" Type="http://schemas.openxmlformats.org/officeDocument/2006/relationships/hyperlink" Target="https://doi.org/10.1016/j.isci.2021.103176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doi.org/10.1126/sciadv.adi1891" TargetMode="External"/><Relationship Id="rId12" Type="http://schemas.openxmlformats.org/officeDocument/2006/relationships/hyperlink" Target="https://dx.doi.org/10.3791/63411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73/pnas.2020810118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38/s41467-022-29496-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364/PRJ.42022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2/anie.202203909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587-022-01343-w" TargetMode="External"/><Relationship Id="rId14" Type="http://schemas.openxmlformats.org/officeDocument/2006/relationships/hyperlink" Target="https://doi.org/10.1371/journal.pgen.1009635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3615</Words>
  <Characters>20606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nan Qu's CV</vt:lpstr>
    </vt:vector>
  </TitlesOfParts>
  <Company>HKUST</Company>
  <LinksUpToDate>false</LinksUpToDate>
  <CharactersWithSpaces>2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15</cp:revision>
  <cp:lastPrinted>2023-10-24T08:33:00Z</cp:lastPrinted>
  <dcterms:created xsi:type="dcterms:W3CDTF">2022-06-01T06:12:00Z</dcterms:created>
  <dcterms:modified xsi:type="dcterms:W3CDTF">2023-10-24T08:34:00Z</dcterms:modified>
</cp:coreProperties>
</file>